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E9A1AD" w14:textId="3882941F" w:rsidR="004C0E91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752F3E">
        <w:rPr>
          <w:rFonts w:ascii="Arial" w:hAnsi="Arial" w:cs="Arial"/>
          <w:sz w:val="24"/>
          <w:szCs w:val="24"/>
        </w:rPr>
        <w:t xml:space="preserve">ANEXO </w:t>
      </w:r>
      <w:r w:rsidR="007F43FD" w:rsidRPr="00752F3E">
        <w:rPr>
          <w:rFonts w:ascii="Arial" w:hAnsi="Arial" w:cs="Arial"/>
          <w:sz w:val="24"/>
          <w:szCs w:val="24"/>
        </w:rPr>
        <w:t>I</w:t>
      </w:r>
    </w:p>
    <w:p w14:paraId="33EC2DBC" w14:textId="77777777" w:rsidR="004C0E91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62813A20" w14:textId="77777777" w:rsidR="00126A45" w:rsidRDefault="00126A45" w:rsidP="00126A45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64484BB4" w14:textId="77777777" w:rsidR="00126A45" w:rsidRDefault="00126A45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06A34E81" w14:textId="787D4058" w:rsidR="004C0E91" w:rsidRDefault="004C0E91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DE </w:t>
      </w:r>
      <w:r w:rsidR="00126A45">
        <w:rPr>
          <w:rFonts w:ascii="Arial" w:hAnsi="Arial" w:cs="Arial"/>
          <w:sz w:val="24"/>
          <w:szCs w:val="24"/>
        </w:rPr>
        <w:t xml:space="preserve">DUPLA DIPLOMAÇÃO </w:t>
      </w:r>
      <w:r w:rsidR="00752F3E">
        <w:rPr>
          <w:rFonts w:ascii="Arial" w:hAnsi="Arial" w:cs="Arial"/>
          <w:sz w:val="24"/>
          <w:szCs w:val="24"/>
        </w:rPr>
        <w:t>DE DOUTORAMENTO</w:t>
      </w:r>
    </w:p>
    <w:p w14:paraId="1FFEBA27" w14:textId="7B9983AE" w:rsidR="00126A45" w:rsidRPr="00795F2E" w:rsidRDefault="00126A45" w:rsidP="004C0E91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INSTITUTO POLITÉCNICO DE BRAGANÇA – DD-IPB</w:t>
      </w:r>
    </w:p>
    <w:p w14:paraId="42077019" w14:textId="77777777" w:rsidR="004C0E91" w:rsidRPr="00F8652A" w:rsidRDefault="004C0E91" w:rsidP="004C0E91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45614B5B" w14:textId="77777777" w:rsidR="004C0E91" w:rsidRDefault="004C0E91" w:rsidP="004C0E91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4"/>
        <w:gridCol w:w="4421"/>
        <w:gridCol w:w="1391"/>
        <w:gridCol w:w="1924"/>
      </w:tblGrid>
      <w:tr w:rsidR="004C0E91" w:rsidRPr="001539FB" w14:paraId="22AADA52" w14:textId="77777777" w:rsidTr="00D13189">
        <w:trPr>
          <w:jc w:val="center"/>
        </w:trPr>
        <w:tc>
          <w:tcPr>
            <w:tcW w:w="1244" w:type="dxa"/>
          </w:tcPr>
          <w:p w14:paraId="4094B72D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442060" w14:textId="24CA009A" w:rsidR="004C0E91" w:rsidRPr="004C31CC" w:rsidRDefault="00F17708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</w:tcPr>
          <w:p w14:paraId="649AD359" w14:textId="4A9B3C23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 w:rsidR="00F17708"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4C0E91" w:rsidRPr="001539FB" w14:paraId="6F66F7F9" w14:textId="77777777" w:rsidTr="00D13189">
        <w:trPr>
          <w:jc w:val="center"/>
        </w:trPr>
        <w:tc>
          <w:tcPr>
            <w:tcW w:w="7056" w:type="dxa"/>
            <w:gridSpan w:val="3"/>
          </w:tcPr>
          <w:p w14:paraId="0F863F3A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14:paraId="2C3459D5" w14:textId="310D2EA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4C0E91" w:rsidRPr="001539FB" w14:paraId="689C31E6" w14:textId="77777777" w:rsidTr="00D13189">
        <w:trPr>
          <w:jc w:val="center"/>
        </w:trPr>
        <w:tc>
          <w:tcPr>
            <w:tcW w:w="5665" w:type="dxa"/>
            <w:gridSpan w:val="2"/>
          </w:tcPr>
          <w:p w14:paraId="5C44031E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315" w:type="dxa"/>
            <w:gridSpan w:val="2"/>
          </w:tcPr>
          <w:p w14:paraId="383872E3" w14:textId="77777777" w:rsidR="004C0E91" w:rsidRPr="004C31CC" w:rsidRDefault="004C0E91" w:rsidP="00AC2FBC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4C0E91" w:rsidRPr="001539FB" w14:paraId="05DF3AD0" w14:textId="77777777" w:rsidTr="00D13189">
        <w:trPr>
          <w:jc w:val="center"/>
        </w:trPr>
        <w:tc>
          <w:tcPr>
            <w:tcW w:w="8980" w:type="dxa"/>
            <w:gridSpan w:val="4"/>
          </w:tcPr>
          <w:p w14:paraId="4B3330AD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4C0E91" w:rsidRPr="001539FB" w14:paraId="2BE72D0D" w14:textId="77777777" w:rsidTr="00D13189">
        <w:trPr>
          <w:jc w:val="center"/>
        </w:trPr>
        <w:tc>
          <w:tcPr>
            <w:tcW w:w="8980" w:type="dxa"/>
            <w:gridSpan w:val="4"/>
          </w:tcPr>
          <w:p w14:paraId="5FDFE87F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4C0E91" w:rsidRPr="001539FB" w14:paraId="551F09AE" w14:textId="77777777" w:rsidTr="00D13189">
        <w:trPr>
          <w:jc w:val="center"/>
        </w:trPr>
        <w:tc>
          <w:tcPr>
            <w:tcW w:w="8980" w:type="dxa"/>
            <w:gridSpan w:val="4"/>
          </w:tcPr>
          <w:p w14:paraId="5EB80830" w14:textId="05C6DC69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Título do plano de </w:t>
            </w:r>
            <w:r w:rsidR="00126A45">
              <w:rPr>
                <w:rFonts w:ascii="Arial" w:hAnsi="Arial" w:cs="Arial"/>
                <w:sz w:val="22"/>
                <w:szCs w:val="22"/>
              </w:rPr>
              <w:t>pesquisa no IPB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22C335CC" w14:textId="77777777" w:rsidR="004C0E91" w:rsidRDefault="004C0E91" w:rsidP="004C0E91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751"/>
      </w:tblGrid>
      <w:tr w:rsidR="004C0E91" w:rsidRPr="001539FB" w14:paraId="11F48B7B" w14:textId="77777777" w:rsidTr="00AC2FBC">
        <w:trPr>
          <w:jc w:val="center"/>
        </w:trPr>
        <w:tc>
          <w:tcPr>
            <w:tcW w:w="3227" w:type="dxa"/>
          </w:tcPr>
          <w:p w14:paraId="38B2187E" w14:textId="2B7BC78E" w:rsidR="004C0E91" w:rsidRPr="004C31CC" w:rsidRDefault="00126A45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 xml:space="preserve">rientador </w:t>
            </w:r>
            <w:r>
              <w:rPr>
                <w:rFonts w:ascii="Arial" w:hAnsi="Arial" w:cs="Arial"/>
                <w:sz w:val="22"/>
                <w:szCs w:val="22"/>
              </w:rPr>
              <w:t>no IPB</w:t>
            </w:r>
            <w:r w:rsidR="004C0E91"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751" w:type="dxa"/>
          </w:tcPr>
          <w:p w14:paraId="23626CCC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C0E91" w:rsidRPr="001539FB" w14:paraId="3F2C4E5F" w14:textId="77777777" w:rsidTr="00AC2FBC">
        <w:trPr>
          <w:jc w:val="center"/>
        </w:trPr>
        <w:tc>
          <w:tcPr>
            <w:tcW w:w="3227" w:type="dxa"/>
          </w:tcPr>
          <w:p w14:paraId="6D979817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14:paraId="6BB2A336" w14:textId="77777777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C0E91" w:rsidRPr="001539FB" w14:paraId="1C3D4B39" w14:textId="77777777" w:rsidTr="00AC2FBC">
        <w:trPr>
          <w:jc w:val="center"/>
        </w:trPr>
        <w:tc>
          <w:tcPr>
            <w:tcW w:w="3227" w:type="dxa"/>
          </w:tcPr>
          <w:p w14:paraId="21C760D0" w14:textId="4BDFA0D3" w:rsidR="004C0E91" w:rsidRPr="004C31CC" w:rsidRDefault="004C0E91" w:rsidP="00AC2FBC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Período </w:t>
            </w:r>
            <w:r w:rsidR="00126A45">
              <w:rPr>
                <w:rFonts w:ascii="Arial" w:hAnsi="Arial" w:cs="Arial"/>
                <w:sz w:val="22"/>
                <w:szCs w:val="22"/>
              </w:rPr>
              <w:t>de permanência</w:t>
            </w:r>
            <w:r w:rsidRPr="004C31CC">
              <w:rPr>
                <w:rFonts w:ascii="Arial" w:hAnsi="Arial" w:cs="Arial"/>
                <w:sz w:val="22"/>
                <w:szCs w:val="22"/>
              </w:rPr>
              <w:t xml:space="preserve"> no </w:t>
            </w:r>
            <w:r w:rsidR="00126A45">
              <w:rPr>
                <w:rFonts w:ascii="Arial" w:hAnsi="Arial" w:cs="Arial"/>
                <w:sz w:val="22"/>
                <w:szCs w:val="22"/>
              </w:rPr>
              <w:t>IPB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751" w:type="dxa"/>
          </w:tcPr>
          <w:p w14:paraId="7776BD2E" w14:textId="5D29ABAC" w:rsidR="009D7871" w:rsidRDefault="009D7871" w:rsidP="009D7871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inicial: ____/_______</w:t>
            </w:r>
          </w:p>
          <w:p w14:paraId="55FE6A35" w14:textId="3E975B90" w:rsidR="004C0E91" w:rsidRPr="004C31CC" w:rsidRDefault="009D7871" w:rsidP="00752F3E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/ano final: _____/_______</w:t>
            </w:r>
          </w:p>
        </w:tc>
      </w:tr>
    </w:tbl>
    <w:p w14:paraId="767B869F" w14:textId="77777777" w:rsidR="004C0E91" w:rsidRDefault="004C0E91" w:rsidP="004C0E91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2A793C2" w14:textId="77777777" w:rsidR="00824EC4" w:rsidRPr="00752F3E" w:rsidRDefault="00824EC4" w:rsidP="00824EC4">
      <w:pPr>
        <w:tabs>
          <w:tab w:val="left" w:pos="9072"/>
        </w:tabs>
        <w:spacing w:before="3"/>
        <w:ind w:right="-234"/>
        <w:jc w:val="both"/>
        <w:rPr>
          <w:rFonts w:ascii="Arial" w:hAnsi="Arial" w:cs="Arial"/>
          <w:sz w:val="22"/>
          <w:szCs w:val="22"/>
        </w:rPr>
      </w:pPr>
      <w:r w:rsidRPr="00752F3E">
        <w:rPr>
          <w:rFonts w:ascii="Arial" w:hAnsi="Arial" w:cs="Arial"/>
          <w:b/>
          <w:sz w:val="22"/>
          <w:szCs w:val="22"/>
        </w:rPr>
        <w:t>Termo de anuência</w:t>
      </w:r>
      <w:r w:rsidRPr="00752F3E">
        <w:rPr>
          <w:rFonts w:ascii="Arial" w:hAnsi="Arial" w:cs="Arial"/>
          <w:sz w:val="22"/>
          <w:szCs w:val="22"/>
        </w:rPr>
        <w:t>:</w:t>
      </w:r>
    </w:p>
    <w:p w14:paraId="31DC46A7" w14:textId="2D70C058" w:rsidR="00824EC4" w:rsidRDefault="00824EC4" w:rsidP="00824EC4">
      <w:pPr>
        <w:tabs>
          <w:tab w:val="left" w:pos="9072"/>
        </w:tabs>
        <w:spacing w:before="3"/>
        <w:ind w:right="-234"/>
        <w:jc w:val="both"/>
        <w:rPr>
          <w:rFonts w:ascii="Arial" w:hAnsi="Arial" w:cs="Arial"/>
          <w:sz w:val="22"/>
          <w:szCs w:val="22"/>
        </w:rPr>
      </w:pPr>
      <w:r w:rsidRPr="00752F3E">
        <w:rPr>
          <w:rFonts w:ascii="Arial" w:hAnsi="Arial" w:cs="Arial"/>
          <w:sz w:val="22"/>
          <w:szCs w:val="22"/>
        </w:rPr>
        <w:t xml:space="preserve">Declaro estar ciente das normas que regem o Programa de </w:t>
      </w:r>
      <w:r w:rsidR="00126A45" w:rsidRPr="00752F3E">
        <w:rPr>
          <w:rFonts w:ascii="Arial" w:hAnsi="Arial" w:cs="Arial"/>
          <w:sz w:val="22"/>
          <w:szCs w:val="22"/>
        </w:rPr>
        <w:t>Dupla Diplomação de Doutoramento no Instituto Politécnico de Bragança</w:t>
      </w:r>
      <w:r w:rsidRPr="00752F3E">
        <w:rPr>
          <w:rFonts w:ascii="Arial" w:hAnsi="Arial" w:cs="Arial"/>
          <w:sz w:val="22"/>
          <w:szCs w:val="22"/>
        </w:rPr>
        <w:t>, e comprometo-me a observá-las e cumpri-las em sua totalidade.</w:t>
      </w:r>
    </w:p>
    <w:p w14:paraId="21AFDF25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  <w:jc w:val="right"/>
        <w:rPr>
          <w:szCs w:val="22"/>
        </w:rPr>
      </w:pPr>
    </w:p>
    <w:p w14:paraId="73104B6E" w14:textId="6B626882" w:rsidR="004C0E91" w:rsidRPr="00795F2E" w:rsidRDefault="004C0E91" w:rsidP="004C0E91">
      <w:pPr>
        <w:pStyle w:val="Corpodetexto"/>
        <w:tabs>
          <w:tab w:val="left" w:pos="9072"/>
        </w:tabs>
        <w:spacing w:before="120"/>
        <w:ind w:left="-567" w:right="134"/>
        <w:jc w:val="right"/>
        <w:rPr>
          <w:szCs w:val="22"/>
        </w:rPr>
      </w:pPr>
      <w:r w:rsidRPr="00795F2E">
        <w:rPr>
          <w:szCs w:val="22"/>
        </w:rPr>
        <w:t xml:space="preserve">Maringá, </w:t>
      </w:r>
      <w:r>
        <w:rPr>
          <w:szCs w:val="22"/>
        </w:rPr>
        <w:t>____</w:t>
      </w:r>
      <w:r w:rsidRPr="00795F2E">
        <w:rPr>
          <w:szCs w:val="22"/>
        </w:rPr>
        <w:t xml:space="preserve"> de </w:t>
      </w:r>
      <w:r>
        <w:rPr>
          <w:szCs w:val="22"/>
        </w:rPr>
        <w:t>_____________</w:t>
      </w:r>
      <w:r w:rsidRPr="00795F2E">
        <w:rPr>
          <w:szCs w:val="22"/>
        </w:rPr>
        <w:t xml:space="preserve"> </w:t>
      </w:r>
      <w:proofErr w:type="spellStart"/>
      <w:r w:rsidRPr="00795F2E">
        <w:rPr>
          <w:szCs w:val="22"/>
        </w:rPr>
        <w:t>de</w:t>
      </w:r>
      <w:proofErr w:type="spellEnd"/>
      <w:r w:rsidRPr="00795F2E">
        <w:rPr>
          <w:szCs w:val="22"/>
        </w:rPr>
        <w:t xml:space="preserve"> 20</w:t>
      </w:r>
      <w:r>
        <w:rPr>
          <w:szCs w:val="22"/>
        </w:rPr>
        <w:t>2</w:t>
      </w:r>
      <w:r w:rsidR="006B50FB">
        <w:rPr>
          <w:szCs w:val="22"/>
        </w:rPr>
        <w:t>6</w:t>
      </w:r>
    </w:p>
    <w:p w14:paraId="3443A99E" w14:textId="77777777" w:rsidR="0088278C" w:rsidRDefault="0088278C" w:rsidP="004C0E91">
      <w:pPr>
        <w:pStyle w:val="Corpodetexto"/>
        <w:tabs>
          <w:tab w:val="left" w:pos="9072"/>
        </w:tabs>
        <w:spacing w:before="120"/>
        <w:ind w:left="-567" w:right="-234"/>
      </w:pPr>
    </w:p>
    <w:p w14:paraId="448DC6D0" w14:textId="77777777" w:rsidR="004C0E91" w:rsidRDefault="004C0E91" w:rsidP="004C0E91">
      <w:pPr>
        <w:pStyle w:val="Corpodetexto"/>
        <w:tabs>
          <w:tab w:val="left" w:pos="9072"/>
        </w:tabs>
        <w:spacing w:before="120"/>
        <w:ind w:left="-567" w:right="-234"/>
      </w:pPr>
    </w:p>
    <w:tbl>
      <w:tblPr>
        <w:tblW w:w="9639" w:type="dxa"/>
        <w:tblInd w:w="-459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4C0E91" w:rsidRPr="00795F2E" w14:paraId="73C041B1" w14:textId="77777777" w:rsidTr="00AC2FBC">
        <w:tc>
          <w:tcPr>
            <w:tcW w:w="4820" w:type="dxa"/>
          </w:tcPr>
          <w:p w14:paraId="0E10EE4F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  <w:r w:rsidRPr="004C31CC">
              <w:rPr>
                <w:szCs w:val="22"/>
              </w:rPr>
              <w:t>Nome e assinatura do candidato</w:t>
            </w:r>
          </w:p>
          <w:p w14:paraId="3A9310E2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</w:p>
        </w:tc>
        <w:tc>
          <w:tcPr>
            <w:tcW w:w="4819" w:type="dxa"/>
          </w:tcPr>
          <w:p w14:paraId="36FB932E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  <w:r w:rsidRPr="004C31CC">
              <w:rPr>
                <w:szCs w:val="22"/>
              </w:rPr>
              <w:t>Nome e assinatura do orientador</w:t>
            </w:r>
          </w:p>
          <w:p w14:paraId="6C4A26D2" w14:textId="77777777" w:rsidR="004C0E91" w:rsidRPr="004C31CC" w:rsidRDefault="004C0E91" w:rsidP="00AC2FBC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szCs w:val="22"/>
              </w:rPr>
            </w:pPr>
          </w:p>
        </w:tc>
      </w:tr>
    </w:tbl>
    <w:p w14:paraId="0B75F8BF" w14:textId="77777777" w:rsidR="00D07C30" w:rsidRDefault="00D07C30" w:rsidP="004C0E91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47D45C67" w14:textId="37E66C90" w:rsidR="00D07C30" w:rsidRPr="00740256" w:rsidRDefault="00740256" w:rsidP="00D07C30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740256">
        <w:rPr>
          <w:rFonts w:ascii="Arial" w:hAnsi="Arial" w:cs="Arial"/>
          <w:b/>
          <w:bCs/>
          <w:sz w:val="22"/>
          <w:szCs w:val="22"/>
        </w:rPr>
        <w:t>EM RELAÇÃO AO ITEM 6.2,</w:t>
      </w:r>
      <w:r w:rsidR="00D07C30" w:rsidRPr="00740256">
        <w:rPr>
          <w:rFonts w:ascii="Arial" w:hAnsi="Arial" w:cs="Arial"/>
          <w:b/>
          <w:bCs/>
          <w:sz w:val="22"/>
          <w:szCs w:val="22"/>
        </w:rPr>
        <w:t xml:space="preserve"> JUNTE A ESTE FORMULÁRIO NA ORDEM SUGERIDA:</w:t>
      </w:r>
    </w:p>
    <w:p w14:paraId="38E9AAEB" w14:textId="77777777" w:rsidR="00D07C30" w:rsidRPr="00740256" w:rsidRDefault="00D07C30" w:rsidP="00D07C30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8BFD2BC" w14:textId="4A606789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Anexo II preenchido</w:t>
      </w:r>
      <w:r>
        <w:rPr>
          <w:rFonts w:ascii="Arial" w:hAnsi="Arial" w:cs="Arial"/>
          <w:sz w:val="22"/>
          <w:szCs w:val="22"/>
        </w:rPr>
        <w:t xml:space="preserve"> e assinado</w:t>
      </w:r>
    </w:p>
    <w:p w14:paraId="172AB5F3" w14:textId="3B4031B5" w:rsidR="00D07C30" w:rsidRPr="00740256" w:rsidRDefault="00D07C30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Passaporte de estrangeiro</w:t>
      </w:r>
    </w:p>
    <w:p w14:paraId="16ED2B06" w14:textId="20497608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Histórico escolar do doutorado</w:t>
      </w:r>
    </w:p>
    <w:p w14:paraId="216D9A60" w14:textId="0CA9CBB1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eastAsia="Arial" w:hAnsi="Arial" w:cs="Arial"/>
          <w:color w:val="000000"/>
          <w:sz w:val="22"/>
          <w:szCs w:val="22"/>
        </w:rPr>
        <w:t>Currículo Lattes</w:t>
      </w:r>
    </w:p>
    <w:p w14:paraId="0F291846" w14:textId="01B1FDB4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Declaração do orientador no IPB</w:t>
      </w:r>
    </w:p>
    <w:p w14:paraId="5C65EEC9" w14:textId="1D0014FF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Currículo resumido do orientador no IPB</w:t>
      </w:r>
    </w:p>
    <w:p w14:paraId="4F8F4D1F" w14:textId="6B2D2DE5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Carta do orientador do PEQ</w:t>
      </w:r>
    </w:p>
    <w:p w14:paraId="11F8B96A" w14:textId="284F0CDD" w:rsidR="00740256" w:rsidRPr="00740256" w:rsidRDefault="00740256" w:rsidP="00740256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40256">
        <w:rPr>
          <w:rFonts w:ascii="Arial" w:hAnsi="Arial" w:cs="Arial"/>
          <w:sz w:val="22"/>
          <w:szCs w:val="22"/>
        </w:rPr>
        <w:t>Plano de pesquisa</w:t>
      </w:r>
    </w:p>
    <w:p w14:paraId="3EB10E99" w14:textId="21DB4A7D" w:rsidR="00BF0E17" w:rsidRPr="00625F29" w:rsidRDefault="00BF0E17" w:rsidP="001F176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sz w:val="20"/>
        </w:rPr>
      </w:pPr>
    </w:p>
    <w:sectPr w:rsidR="00BF0E17" w:rsidRPr="00625F29" w:rsidSect="00EE343F">
      <w:headerReference w:type="default" r:id="rId8"/>
      <w:footerReference w:type="default" r:id="rId9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68118" w14:textId="77777777" w:rsidR="00563633" w:rsidRDefault="00563633">
      <w:r>
        <w:separator/>
      </w:r>
    </w:p>
  </w:endnote>
  <w:endnote w:type="continuationSeparator" w:id="0">
    <w:p w14:paraId="0BAA3D49" w14:textId="77777777" w:rsidR="00563633" w:rsidRDefault="00563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DDED6" w14:textId="77777777" w:rsidR="00563633" w:rsidRDefault="00563633">
      <w:r>
        <w:separator/>
      </w:r>
    </w:p>
  </w:footnote>
  <w:footnote w:type="continuationSeparator" w:id="0">
    <w:p w14:paraId="3D50E244" w14:textId="77777777" w:rsidR="00563633" w:rsidRDefault="00563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45A9"/>
    <w:rsid w:val="000F7166"/>
    <w:rsid w:val="00104E6C"/>
    <w:rsid w:val="00111B33"/>
    <w:rsid w:val="00112AC5"/>
    <w:rsid w:val="00112AFA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1E8A"/>
    <w:rsid w:val="001C3B7D"/>
    <w:rsid w:val="001C49BC"/>
    <w:rsid w:val="001D1C8B"/>
    <w:rsid w:val="001E4203"/>
    <w:rsid w:val="001F1768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258D"/>
    <w:rsid w:val="003828F1"/>
    <w:rsid w:val="003852ED"/>
    <w:rsid w:val="00390736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63633"/>
    <w:rsid w:val="00570256"/>
    <w:rsid w:val="00571067"/>
    <w:rsid w:val="00572987"/>
    <w:rsid w:val="00575AC6"/>
    <w:rsid w:val="00583721"/>
    <w:rsid w:val="00587143"/>
    <w:rsid w:val="005875FB"/>
    <w:rsid w:val="00590802"/>
    <w:rsid w:val="005931E5"/>
    <w:rsid w:val="005A452E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07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14C8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50678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1</TotalTime>
  <Pages>1</Pages>
  <Words>158</Words>
  <Characters>857</Characters>
  <Application>Microsoft Office Word</Application>
  <DocSecurity>0</DocSecurity>
  <Lines>2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002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4</cp:revision>
  <cp:lastPrinted>2024-10-24T08:55:00Z</cp:lastPrinted>
  <dcterms:created xsi:type="dcterms:W3CDTF">2026-01-12T13:45:00Z</dcterms:created>
  <dcterms:modified xsi:type="dcterms:W3CDTF">2026-01-12T13:52:00Z</dcterms:modified>
</cp:coreProperties>
</file>